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6" w:name="Xaa906b56997295a265085c4537e276786f2bd86"/>
    <w:p>
      <w:pPr>
        <w:pStyle w:val="Heading1"/>
      </w:pPr>
      <w:r>
        <w:t xml:space="preserve">Cover Letter for Plumber Position in United Kingdom Manchester</w:t>
      </w:r>
    </w:p>
    <w:p>
      <w:pPr>
        <w:pStyle w:val="FirstParagraph"/>
      </w:pPr>
      <w:r>
        <w:t xml:space="preserve">Dear [Hiring Manager's Name],</w:t>
      </w:r>
    </w:p>
    <w:p>
      <w:pPr>
        <w:pStyle w:val="BodyText"/>
      </w:pPr>
      <w:r>
        <w:t xml:space="preserve">I am writing to express my interest in the Plumber position at your esteemed organization, based in the vibrant city of Manchester, United Kingdom. As a qualified and experienced plumber with a strong commitment to excellence, I am eager to contribute my expertise to your team while serving the unique plumbing needs of this dynamic region. With over [X years] of hands-on experience in residential and commercial plumbing projects across the United Kingdom Manchester area, I have developed a deep understanding of local regulations, infrastructure challenges, and customer expectations that define the plumbing industry here.</w:t>
      </w:r>
    </w:p>
    <w:bookmarkStart w:id="20" w:name="professional-background-and-expertise"/>
    <w:p>
      <w:pPr>
        <w:pStyle w:val="Heading2"/>
      </w:pPr>
      <w:r>
        <w:t xml:space="preserve">Professional Background and Expertise</w:t>
      </w:r>
    </w:p>
    <w:p>
      <w:pPr>
        <w:pStyle w:val="FirstParagraph"/>
      </w:pPr>
      <w:r>
        <w:t xml:space="preserve">Throughout my career as a Plumber in the United Kingdom Manchester region, I have consistently prioritized quality workmanship, safety standards, and client satisfaction. My journey began in [Year] when I completed my apprenticeship with [Training Provider], which equipped me with the foundational skills necessary to thrive in this field. Over the years, I have expanded my knowledge through advanced certifications in pipe fitting, drainage systems, heating solutions, and emergency plumbing repairs—essential competencies for a Plumber operating in a city like Manchester.</w:t>
      </w:r>
    </w:p>
    <w:p>
      <w:pPr>
        <w:pStyle w:val="BodyText"/>
      </w:pPr>
      <w:r>
        <w:t xml:space="preserve">Manchester’s diverse urban landscape presents unique challenges for plumbers. From the historic properties of Salford and Trafford to the modern high-rises in Central Manchester, I have successfully navigated a wide range of projects. For example, I recently completed a major drainage overhaul for a multi-family residence in Oldham, ensuring compliance with UK plumbing codes and minimizing disruption to residents. My ability to adapt to varying environments while maintaining efficiency has made me a reliable professional in the United Kingdom Manchester community.</w:t>
      </w:r>
    </w:p>
    <w:bookmarkEnd w:id="20"/>
    <w:bookmarkStart w:id="21" w:name="technical-skills-and-problem-solving"/>
    <w:p>
      <w:pPr>
        <w:pStyle w:val="Heading2"/>
      </w:pPr>
      <w:r>
        <w:t xml:space="preserve">Technical Skills and Problem-Solving</w:t>
      </w:r>
    </w:p>
    <w:p>
      <w:pPr>
        <w:pStyle w:val="FirstParagraph"/>
      </w:pPr>
      <w:r>
        <w:t xml:space="preserve">A key strength of mine is my technical proficiency in diagnosing and resolving complex plumbing issues. Whether it’s fixing a leaky faucet, installing a new boiler system, or addressing sewage backups, I approach every task with meticulous attention to detail. In the United Kingdom Manchester area, where weather patterns can impact pipe integrity and water pressure systems, my proactive problem-solving skills have been instrumental in preventing costly damage and ensuring long-term solutions.</w:t>
      </w:r>
    </w:p>
    <w:p>
      <w:pPr>
        <w:pStyle w:val="BodyText"/>
      </w:pPr>
      <w:r>
        <w:t xml:space="preserve">Moreover, I am well-versed in the latest plumbing technologies and tools used in the UK market. From smart heating systems to eco-friendly water-saving fixtures, I stay updated on industry trends to provide innovative solutions tailored to each client’s needs. My familiarity with British standards such as BS EN 1717 and BS 6798 ensures that all my work meets the highest quality benchmarks required in the United Kingdom Manchester region.</w:t>
      </w:r>
    </w:p>
    <w:bookmarkEnd w:id="21"/>
    <w:bookmarkStart w:id="22" w:name="customer-centric-approach"/>
    <w:p>
      <w:pPr>
        <w:pStyle w:val="Heading2"/>
      </w:pPr>
      <w:r>
        <w:t xml:space="preserve">Customer-Centric Approach</w:t>
      </w:r>
    </w:p>
    <w:p>
      <w:pPr>
        <w:pStyle w:val="FirstParagraph"/>
      </w:pPr>
      <w:r>
        <w:t xml:space="preserve">As a Plumber in the United Kingdom Manchester area, I understand that trust and communication are vital to building long-term client relationships. I take pride in my ability to explain technical details clearly, keeping customers informed throughout the process. Whether it’s a small repair or a large-scale renovation, I ensure that my work is transparent, efficient, and delivered within agreed timelines.</w:t>
      </w:r>
    </w:p>
    <w:p>
      <w:pPr>
        <w:pStyle w:val="BodyText"/>
      </w:pPr>
      <w:r>
        <w:t xml:space="preserve">Manchester’s fast-paced lifestyle demands reliable and prompt service. I have consistently demonstrated punctuality and professionalism in my role as a Plumber, often going above and beyond to address urgent issues. For instance, during a recent burst pipe emergency in a commercial building in Chorlton, I arrived within two hours of the call and resolved the problem swiftly, preventing significant water damage. This level of dedication is what I bring to every project in the United Kingdom Manchester community.</w:t>
      </w:r>
    </w:p>
    <w:bookmarkEnd w:id="22"/>
    <w:bookmarkStart w:id="23" w:name="commitment-to-safety-and-compliance"/>
    <w:p>
      <w:pPr>
        <w:pStyle w:val="Heading2"/>
      </w:pPr>
      <w:r>
        <w:t xml:space="preserve">Commitment to Safety and Compliance</w:t>
      </w:r>
    </w:p>
    <w:p>
      <w:pPr>
        <w:pStyle w:val="FirstParagraph"/>
      </w:pPr>
      <w:r>
        <w:t xml:space="preserve">Safety is non-negotiable in my work as a Plumber. I strictly adhere to health and safety regulations set by the UK government, including those outlined in the Health and Safety at Work Act 1974. My training includes advanced risk assessments, proper use of personal protective equipment (PPE), and emergency response protocols—critical for maintaining a safe working environment in both residential and commercial settings across Manchester.</w:t>
      </w:r>
    </w:p>
    <w:p>
      <w:pPr>
        <w:pStyle w:val="BodyText"/>
      </w:pPr>
      <w:r>
        <w:t xml:space="preserve">Additionally, I am certified in Gas Safety (CSP) and hold valid City &amp; Guilds qualifications, which are essential for plumbers operating in the United Kingdom Manchester area. These credentials ensure that my work meets legal requirements and provides peace of mind to clients who rely on safe, compliant plumbing systems.</w:t>
      </w:r>
    </w:p>
    <w:bookmarkEnd w:id="23"/>
    <w:bookmarkStart w:id="24" w:name="why-manchester"/>
    <w:p>
      <w:pPr>
        <w:pStyle w:val="Heading2"/>
      </w:pPr>
      <w:r>
        <w:t xml:space="preserve">Why Manchester?</w:t>
      </w:r>
    </w:p>
    <w:p>
      <w:pPr>
        <w:pStyle w:val="FirstParagraph"/>
      </w:pPr>
      <w:r>
        <w:t xml:space="preserve">The opportunity to work as a Plumber in the United Kingdom Manchester is particularly meaningful to me. This city’s growth and development have created a high demand for skilled professionals who can address both traditional and modern plumbing challenges. Manchester’s commitment to sustainability and infrastructure upgrades aligns with my passion for providing eco-conscious solutions, such as rainwater harvesting systems or energy-efficient heating units.</w:t>
      </w:r>
    </w:p>
    <w:p>
      <w:pPr>
        <w:pStyle w:val="BodyText"/>
      </w:pPr>
      <w:r>
        <w:t xml:space="preserve">I am particularly drawn to the collaborative spirit of Manchester’s tradespeople and the city’s emphasis on community-driven projects. I have participated in local initiatives aimed at improving water efficiency in public housing, which reinforced my belief that plumbing is not just a job but a service that directly impacts people’s lives. I would be honored to contribute my skills to your organization while supporting the ongoing development of this remarkable city.</w:t>
      </w:r>
    </w:p>
    <w:bookmarkEnd w:id="24"/>
    <w:bookmarkStart w:id="25" w:name="conclusion"/>
    <w:p>
      <w:pPr>
        <w:pStyle w:val="Heading2"/>
      </w:pPr>
      <w:r>
        <w:t xml:space="preserve">Conclusion</w:t>
      </w:r>
    </w:p>
    <w:p>
      <w:pPr>
        <w:pStyle w:val="FirstParagraph"/>
      </w:pPr>
      <w:r>
        <w:t xml:space="preserve">In conclusion, I am confident that my experience, technical expertise, and dedication to customer satisfaction make me an ideal candidate for the Plumber position in the United Kingdom Manchester area. I am eager to bring my skills to your team and help maintain the high standards of service that Manchester residents and businesses expect. Thank you for considering my application. I would welcome the opportunity to discuss how my background aligns with your needs and how I can contribute to your organization’s success.</w:t>
      </w:r>
    </w:p>
    <w:p>
      <w:pPr>
        <w:pStyle w:val="BodyText"/>
      </w:pPr>
      <w:r>
        <w:t xml:space="preserve">Yours sincerely,</w:t>
      </w:r>
    </w:p>
    <w:p>
      <w:pPr>
        <w:pStyle w:val="BodyText"/>
      </w:pPr>
      <w:r>
        <w:t xml:space="preserve">[Your Full Name]</w:t>
      </w:r>
    </w:p>
    <w:p>
      <w:pPr>
        <w:pStyle w:val="BodyText"/>
      </w:pPr>
      <w:r>
        <w:t xml:space="preserve">[Your Contact Information: Phone Number, Email Add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lumber Position in United Kingdom Manchester</dc:title>
  <dc:creator/>
  <dc:language>en</dc:language>
  <cp:keywords/>
  <dcterms:created xsi:type="dcterms:W3CDTF">2026-07-23T18:18:27Z</dcterms:created>
  <dcterms:modified xsi:type="dcterms:W3CDTF">2026-07-23T18:18:27Z</dcterms:modified>
</cp:coreProperties>
</file>

<file path=docProps/custom.xml><?xml version="1.0" encoding="utf-8"?>
<Properties xmlns="http://schemas.openxmlformats.org/officeDocument/2006/custom-properties" xmlns:vt="http://schemas.openxmlformats.org/officeDocument/2006/docPropsVTypes"/>
</file>